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C4889" w14:textId="2A1AB21F" w:rsidR="007B101B" w:rsidRDefault="007B101B" w:rsidP="007B101B">
      <w:pPr>
        <w:rPr>
          <w:rFonts w:ascii="Calibri" w:hAnsi="Calibri"/>
          <w:b/>
          <w:color w:val="000000"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</w:rPr>
        <w:t xml:space="preserve">Registration assessment question </w:t>
      </w:r>
      <w:r w:rsidRPr="00D4088A">
        <w:rPr>
          <w:rFonts w:ascii="Calibri" w:hAnsi="Calibri"/>
          <w:b/>
          <w:color w:val="000000"/>
          <w:sz w:val="32"/>
          <w:szCs w:val="32"/>
        </w:rPr>
        <w:t>template</w:t>
      </w:r>
      <w:r>
        <w:rPr>
          <w:rFonts w:ascii="Calibri" w:hAnsi="Calibri"/>
          <w:b/>
          <w:color w:val="000000"/>
          <w:sz w:val="32"/>
          <w:szCs w:val="32"/>
        </w:rPr>
        <w:t xml:space="preserve"> 1:</w:t>
      </w:r>
    </w:p>
    <w:p w14:paraId="3B6761D2" w14:textId="481CA00B" w:rsidR="007B101B" w:rsidRPr="00752108" w:rsidRDefault="00DD27A3" w:rsidP="007B101B">
      <w:pPr>
        <w:rPr>
          <w:rFonts w:ascii="Calibri" w:hAnsi="Calibri"/>
          <w:b/>
          <w:color w:val="000000"/>
          <w:sz w:val="32"/>
          <w:szCs w:val="32"/>
        </w:rPr>
      </w:pPr>
      <w:r w:rsidRPr="00D91E96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5C1215" wp14:editId="4D621A2E">
                <wp:simplePos x="0" y="0"/>
                <wp:positionH relativeFrom="column">
                  <wp:posOffset>3533775</wp:posOffset>
                </wp:positionH>
                <wp:positionV relativeFrom="paragraph">
                  <wp:posOffset>75565</wp:posOffset>
                </wp:positionV>
                <wp:extent cx="2638425" cy="1543050"/>
                <wp:effectExtent l="0" t="0" r="28575" b="190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54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C1224" w14:textId="77777777" w:rsidR="00EC1DAC" w:rsidRPr="00EC1DAC" w:rsidRDefault="00EC1DAC" w:rsidP="00EC1DAC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EC1DAC">
                              <w:rPr>
                                <w:rFonts w:asciiTheme="minorHAnsi" w:hAnsiTheme="minorHAnsi"/>
                                <w:b/>
                              </w:rPr>
                              <w:t>Stem:</w:t>
                            </w:r>
                          </w:p>
                          <w:p w14:paraId="2F736D6D" w14:textId="706D7A33" w:rsidR="00F1673D" w:rsidRPr="00EC1DAC" w:rsidRDefault="00E44BFE" w:rsidP="00F1673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</w:t>
                            </w:r>
                            <w:r w:rsidR="00F1673D" w:rsidRPr="00EC1DAC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lear and concise</w:t>
                            </w:r>
                          </w:p>
                          <w:p w14:paraId="7A39CAFB" w14:textId="02852702" w:rsidR="00F1673D" w:rsidRPr="00EC1DAC" w:rsidRDefault="00E44BFE" w:rsidP="00F1673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</w:t>
                            </w:r>
                            <w:r w:rsidR="00F1673D" w:rsidRPr="00EC1DAC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ontent contains all information relevant to answer the question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unless included in the resource pack</w:t>
                            </w:r>
                            <w:r w:rsidR="00F1673D" w:rsidRPr="00EC1DAC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62CFDF7" w14:textId="564A54BF" w:rsidR="00F1673D" w:rsidRDefault="00E44BFE" w:rsidP="00F1673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n</w:t>
                            </w:r>
                            <w:r w:rsidR="00F1673D" w:rsidRPr="00EC1DAC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egative wording such as ‘</w:t>
                            </w:r>
                            <w:r w:rsidR="00F1673D" w:rsidRPr="00EC1DAC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</w:t>
                            </w:r>
                            <w:r w:rsidR="00F1673D" w:rsidRPr="00EC1DAC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or ‘</w:t>
                            </w:r>
                            <w:r w:rsidR="00F1673D" w:rsidRPr="00EC1DAC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t</w:t>
                            </w:r>
                            <w:r w:rsidR="00F1673D" w:rsidRPr="00EC1DAC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in bold font</w:t>
                            </w:r>
                          </w:p>
                          <w:p w14:paraId="675C1227" w14:textId="1629207C" w:rsidR="00EC1DAC" w:rsidRPr="00F1673D" w:rsidRDefault="00E44BFE" w:rsidP="00F1673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i</w:t>
                            </w:r>
                            <w:r w:rsidR="00F1673D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f n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ot relevant, </w:t>
                            </w:r>
                            <w:r w:rsidRPr="00E44BFE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 xml:space="preserve">delete 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‘Give your answer to one decimal place</w:t>
                            </w:r>
                            <w:r w:rsidR="00F1673D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5C121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78.25pt;margin-top:5.95pt;width:207.75pt;height:12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">
                <v:textbox>
                  <w:txbxContent>
                    <w:p w14:paraId="675C1224" w14:textId="77777777" w:rsidR="00EC1DAC" w:rsidRPr="00EC1DAC" w:rsidRDefault="00EC1DAC" w:rsidP="00EC1DAC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EC1DAC">
                        <w:rPr>
                          <w:rFonts w:asciiTheme="minorHAnsi" w:hAnsiTheme="minorHAnsi"/>
                          <w:b/>
                        </w:rPr>
                        <w:t>Stem:</w:t>
                      </w:r>
                    </w:p>
                    <w:p w14:paraId="2F736D6D" w14:textId="706D7A33" w:rsidR="00F1673D" w:rsidRPr="00EC1DAC" w:rsidRDefault="00E44BFE" w:rsidP="00F1673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c</w:t>
                      </w:r>
                      <w:r w:rsidR="00F1673D" w:rsidRPr="00EC1DAC">
                        <w:rPr>
                          <w:rFonts w:asciiTheme="minorHAnsi" w:hAnsiTheme="minorHAnsi"/>
                          <w:sz w:val="20"/>
                          <w:szCs w:val="20"/>
                        </w:rPr>
                        <w:t>lear and concise</w:t>
                      </w:r>
                    </w:p>
                    <w:p w14:paraId="7A39CAFB" w14:textId="02852702" w:rsidR="00F1673D" w:rsidRPr="00EC1DAC" w:rsidRDefault="00E44BFE" w:rsidP="00F1673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c</w:t>
                      </w:r>
                      <w:r w:rsidR="00F1673D" w:rsidRPr="00EC1DAC">
                        <w:rPr>
                          <w:rFonts w:asciiTheme="minorHAnsi" w:hAnsiTheme="minorHAnsi"/>
                          <w:sz w:val="20"/>
                          <w:szCs w:val="20"/>
                        </w:rPr>
                        <w:t>ontent contains all information relevant to answer the question</w:t>
                      </w: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unless included in the resource pack</w:t>
                      </w:r>
                      <w:r w:rsidR="00F1673D" w:rsidRPr="00EC1DAC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62CFDF7" w14:textId="564A54BF" w:rsidR="00F1673D" w:rsidRDefault="00E44BFE" w:rsidP="00F1673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n</w:t>
                      </w:r>
                      <w:r w:rsidR="00F1673D" w:rsidRPr="00EC1DAC">
                        <w:rPr>
                          <w:rFonts w:asciiTheme="minorHAnsi" w:hAnsiTheme="minorHAnsi"/>
                          <w:sz w:val="20"/>
                          <w:szCs w:val="20"/>
                        </w:rPr>
                        <w:t>egative wording such as ‘</w:t>
                      </w:r>
                      <w:r w:rsidR="00F1673D" w:rsidRPr="00EC1DAC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</w:t>
                      </w:r>
                      <w:r w:rsidR="00F1673D" w:rsidRPr="00EC1DAC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or ‘</w:t>
                      </w:r>
                      <w:r w:rsidR="00F1673D" w:rsidRPr="00EC1DAC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t</w:t>
                      </w:r>
                      <w:r w:rsidR="00F1673D" w:rsidRPr="00EC1DAC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in bold font</w:t>
                      </w:r>
                    </w:p>
                    <w:p w14:paraId="675C1227" w14:textId="1629207C" w:rsidR="00EC1DAC" w:rsidRPr="00F1673D" w:rsidRDefault="00E44BFE" w:rsidP="00F1673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i</w:t>
                      </w:r>
                      <w:r w:rsidR="00F1673D">
                        <w:rPr>
                          <w:rFonts w:asciiTheme="minorHAnsi" w:hAnsiTheme="minorHAnsi"/>
                          <w:sz w:val="20"/>
                          <w:szCs w:val="20"/>
                        </w:rPr>
                        <w:t>f n</w:t>
                      </w: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ot relevant, </w:t>
                      </w:r>
                      <w:r w:rsidRPr="00E44BFE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 xml:space="preserve">delete </w:t>
                      </w: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‘Give your answer to one decimal place</w:t>
                      </w:r>
                      <w:r w:rsidR="00F1673D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</w:t>
                      </w:r>
                    </w:p>
                  </w:txbxContent>
                </v:textbox>
              </v:shape>
            </w:pict>
          </mc:Fallback>
        </mc:AlternateContent>
      </w:r>
      <w:r w:rsidR="007B101B">
        <w:rPr>
          <w:rFonts w:ascii="Calibri" w:hAnsi="Calibri"/>
          <w:b/>
          <w:color w:val="000000"/>
          <w:sz w:val="32"/>
          <w:szCs w:val="32"/>
        </w:rPr>
        <w:t>Calculation question</w:t>
      </w:r>
    </w:p>
    <w:p w14:paraId="675C11A7" w14:textId="77777777" w:rsidR="00EC1DAC" w:rsidRDefault="00EC1DAC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675C11A8" w14:textId="77777777" w:rsidR="00EC1DAC" w:rsidRDefault="00EC1DAC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  <w:r w:rsidRPr="00D91E96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75C120D" wp14:editId="26EB7B89">
                <wp:simplePos x="0" y="0"/>
                <wp:positionH relativeFrom="column">
                  <wp:posOffset>-9525</wp:posOffset>
                </wp:positionH>
                <wp:positionV relativeFrom="paragraph">
                  <wp:posOffset>17145</wp:posOffset>
                </wp:positionV>
                <wp:extent cx="2638425" cy="790575"/>
                <wp:effectExtent l="0" t="0" r="28575" b="2857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790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C1220" w14:textId="77777777" w:rsidR="00EC1DAC" w:rsidRPr="00EC1DAC" w:rsidRDefault="00EC1DAC" w:rsidP="00EC1DAC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EC1DAC">
                              <w:rPr>
                                <w:rFonts w:asciiTheme="minorHAnsi" w:hAnsiTheme="minorHAnsi"/>
                                <w:b/>
                              </w:rPr>
                              <w:t>Question:</w:t>
                            </w:r>
                          </w:p>
                          <w:p w14:paraId="675C1221" w14:textId="7FA8996B" w:rsidR="00EC1DAC" w:rsidRPr="00EC1DAC" w:rsidRDefault="00E44BFE" w:rsidP="00EC1DA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b</w:t>
                            </w:r>
                            <w:r w:rsidR="00EC1DAC" w:rsidRPr="00EC1DAC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old font</w:t>
                            </w:r>
                          </w:p>
                          <w:p w14:paraId="675C1222" w14:textId="1C952FB1" w:rsidR="00EC1DAC" w:rsidRPr="00EC1DAC" w:rsidRDefault="00E44BFE" w:rsidP="00EC1DA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n</w:t>
                            </w:r>
                            <w:r w:rsidR="00EC1DAC" w:rsidRPr="00EC1DAC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egative wording such as ‘</w:t>
                            </w:r>
                            <w:r w:rsidR="00EC1DAC" w:rsidRPr="00EC1DAC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</w:t>
                            </w:r>
                            <w:r w:rsidR="00EC1DAC" w:rsidRPr="00EC1DAC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or ‘</w:t>
                            </w:r>
                            <w:r w:rsidR="00EC1DAC" w:rsidRPr="00EC1DAC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T</w:t>
                            </w:r>
                            <w:r w:rsidR="00EC1DAC" w:rsidRPr="00EC1DAC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in upper case and bold font</w:t>
                            </w:r>
                          </w:p>
                          <w:p w14:paraId="675C1223" w14:textId="77777777" w:rsidR="00EC1DAC" w:rsidRPr="00971CFC" w:rsidRDefault="00EC1DAC" w:rsidP="00EC1DAC">
                            <w:pPr>
                              <w:pStyle w:val="ListParagraph"/>
                              <w:ind w:left="36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C120D" id="Text Box 2" o:spid="_x0000_s1027" type="#_x0000_t202" style="position:absolute;margin-left:-.75pt;margin-top:1.35pt;width:207.75pt;height:62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">
                <v:textbox>
                  <w:txbxContent>
                    <w:p w14:paraId="675C1220" w14:textId="77777777" w:rsidR="00EC1DAC" w:rsidRPr="00EC1DAC" w:rsidRDefault="00EC1DAC" w:rsidP="00EC1DAC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EC1DAC">
                        <w:rPr>
                          <w:rFonts w:asciiTheme="minorHAnsi" w:hAnsiTheme="minorHAnsi"/>
                          <w:b/>
                        </w:rPr>
                        <w:t>Question:</w:t>
                      </w:r>
                    </w:p>
                    <w:p w14:paraId="675C1221" w14:textId="7FA8996B" w:rsidR="00EC1DAC" w:rsidRPr="00EC1DAC" w:rsidRDefault="00E44BFE" w:rsidP="00EC1DA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b</w:t>
                      </w:r>
                      <w:r w:rsidR="00EC1DAC" w:rsidRPr="00EC1DAC">
                        <w:rPr>
                          <w:rFonts w:asciiTheme="minorHAnsi" w:hAnsiTheme="minorHAnsi"/>
                          <w:sz w:val="20"/>
                          <w:szCs w:val="20"/>
                        </w:rPr>
                        <w:t>old font</w:t>
                      </w:r>
                    </w:p>
                    <w:p w14:paraId="675C1222" w14:textId="1C952FB1" w:rsidR="00EC1DAC" w:rsidRPr="00EC1DAC" w:rsidRDefault="00E44BFE" w:rsidP="00EC1DA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n</w:t>
                      </w:r>
                      <w:r w:rsidR="00EC1DAC" w:rsidRPr="00EC1DAC">
                        <w:rPr>
                          <w:rFonts w:asciiTheme="minorHAnsi" w:hAnsiTheme="minorHAnsi"/>
                          <w:sz w:val="20"/>
                          <w:szCs w:val="20"/>
                        </w:rPr>
                        <w:t>egative wording such as ‘</w:t>
                      </w:r>
                      <w:r w:rsidR="00EC1DAC" w:rsidRPr="00EC1DAC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</w:t>
                      </w:r>
                      <w:r w:rsidR="00EC1DAC" w:rsidRPr="00EC1DAC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or ‘</w:t>
                      </w:r>
                      <w:r w:rsidR="00EC1DAC" w:rsidRPr="00EC1DAC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T</w:t>
                      </w:r>
                      <w:r w:rsidR="00EC1DAC" w:rsidRPr="00EC1DAC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in upper case and bold font</w:t>
                      </w:r>
                    </w:p>
                    <w:p w14:paraId="675C1223" w14:textId="77777777" w:rsidR="00EC1DAC" w:rsidRPr="00971CFC" w:rsidRDefault="00EC1DAC" w:rsidP="00EC1DAC">
                      <w:pPr>
                        <w:pStyle w:val="ListParagraph"/>
                        <w:ind w:left="36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5C11A9" w14:textId="77777777" w:rsidR="00EC1DAC" w:rsidRDefault="00EC1DAC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675C11AA" w14:textId="77777777" w:rsidR="00EC1DAC" w:rsidRDefault="00EC1DAC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675C11AB" w14:textId="2BFF1863" w:rsidR="00EC1DAC" w:rsidRDefault="00E44BFE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  <w:r>
        <w:rPr>
          <w:rFonts w:asciiTheme="minorHAnsi" w:hAnsiTheme="minorHAnsi"/>
          <w:b/>
          <w:noProof/>
          <w:color w:val="000000" w:themeColor="text1"/>
          <w:spacing w:val="-2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75C120F" wp14:editId="39E27862">
                <wp:simplePos x="0" y="0"/>
                <wp:positionH relativeFrom="column">
                  <wp:posOffset>990600</wp:posOffset>
                </wp:positionH>
                <wp:positionV relativeFrom="paragraph">
                  <wp:posOffset>64135</wp:posOffset>
                </wp:positionV>
                <wp:extent cx="847725" cy="1181100"/>
                <wp:effectExtent l="0" t="0" r="66675" b="571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11811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6C32A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78pt;margin-top:5.05pt;width:66.75pt;height:9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" strokecolor="windowText">
                <v:stroke endarrow="open"/>
              </v:shape>
            </w:pict>
          </mc:Fallback>
        </mc:AlternateContent>
      </w:r>
      <w:r w:rsidR="00DD27A3">
        <w:rPr>
          <w:rFonts w:asciiTheme="minorHAnsi" w:hAnsiTheme="minorHAnsi"/>
          <w:b/>
          <w:noProof/>
          <w:color w:val="000000" w:themeColor="text1"/>
          <w:spacing w:val="-2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5C1211" wp14:editId="745748A1">
                <wp:simplePos x="0" y="0"/>
                <wp:positionH relativeFrom="column">
                  <wp:posOffset>3181350</wp:posOffset>
                </wp:positionH>
                <wp:positionV relativeFrom="paragraph">
                  <wp:posOffset>64135</wp:posOffset>
                </wp:positionV>
                <wp:extent cx="352426" cy="714375"/>
                <wp:effectExtent l="38100" t="0" r="28575" b="6667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426" cy="71437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172F36" id="Straight Arrow Connector 9" o:spid="_x0000_s1026" type="#_x0000_t32" style="position:absolute;margin-left:250.5pt;margin-top:5.05pt;width:27.75pt;height:56.25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" strokecolor="windowText">
                <v:stroke endarrow="open"/>
              </v:shape>
            </w:pict>
          </mc:Fallback>
        </mc:AlternateContent>
      </w:r>
    </w:p>
    <w:p w14:paraId="675C11AC" w14:textId="77777777" w:rsidR="00EC1DAC" w:rsidRDefault="00EC1DAC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tbl>
      <w:tblPr>
        <w:tblStyle w:val="TableGrid"/>
        <w:tblW w:w="913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8"/>
        <w:gridCol w:w="261"/>
        <w:gridCol w:w="361"/>
        <w:gridCol w:w="8064"/>
      </w:tblGrid>
      <w:tr w:rsidR="00176F95" w:rsidRPr="002F32D9" w14:paraId="675C11AF" w14:textId="77777777" w:rsidTr="00AF729A">
        <w:trPr>
          <w:trHeight w:val="312"/>
        </w:trPr>
        <w:tc>
          <w:tcPr>
            <w:tcW w:w="709" w:type="dxa"/>
            <w:gridSpan w:val="2"/>
          </w:tcPr>
          <w:p w14:paraId="675C11AD" w14:textId="77777777" w:rsidR="00176F95" w:rsidRPr="0090507E" w:rsidRDefault="00176F95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bookmarkStart w:id="0" w:name="_GoBack" w:colFirst="0" w:colLast="0"/>
            <w:r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X.</w:t>
            </w:r>
          </w:p>
        </w:tc>
        <w:tc>
          <w:tcPr>
            <w:tcW w:w="8425" w:type="dxa"/>
            <w:gridSpan w:val="2"/>
          </w:tcPr>
          <w:p w14:paraId="675C11AE" w14:textId="5E711546" w:rsidR="00176F95" w:rsidRPr="00AF729A" w:rsidRDefault="00176F95" w:rsidP="00AF729A">
            <w:pP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.</w:t>
            </w:r>
            <w:r w:rsidRPr="009908A8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</w:t>
            </w: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  <w:r w:rsidRPr="009908A8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</w:t>
            </w:r>
          </w:p>
        </w:tc>
      </w:tr>
      <w:bookmarkEnd w:id="0"/>
      <w:tr w:rsidR="00EC1DAC" w:rsidRPr="002F32D9" w14:paraId="675C11B1" w14:textId="77777777" w:rsidTr="00AF729A">
        <w:trPr>
          <w:trHeight w:val="312"/>
        </w:trPr>
        <w:tc>
          <w:tcPr>
            <w:tcW w:w="9134" w:type="dxa"/>
            <w:gridSpan w:val="4"/>
          </w:tcPr>
          <w:p w14:paraId="675C11B0" w14:textId="77777777" w:rsidR="00EC1DAC" w:rsidRDefault="00EC1DAC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</w:tr>
      <w:tr w:rsidR="00EC1DAC" w:rsidRPr="002F32D9" w14:paraId="675C11B3" w14:textId="77777777" w:rsidTr="00AF729A">
        <w:trPr>
          <w:trHeight w:val="312"/>
        </w:trPr>
        <w:tc>
          <w:tcPr>
            <w:tcW w:w="9134" w:type="dxa"/>
            <w:gridSpan w:val="4"/>
          </w:tcPr>
          <w:p w14:paraId="675C11B2" w14:textId="7870EF85" w:rsidR="00EC1DAC" w:rsidRPr="00176F95" w:rsidRDefault="007B101B" w:rsidP="00176F95">
            <w:pP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What is the correct</w:t>
            </w:r>
            <w:r w:rsidR="00F91BDE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/How many</w:t>
            </w:r>
            <w:r w:rsidR="00176F95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…..</w:t>
            </w:r>
            <w:r w:rsidR="00EC1DAC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?</w:t>
            </w:r>
            <w:r w:rsidR="00E44BFE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 xml:space="preserve"> Give your answer to one decimal place</w:t>
            </w:r>
            <w:r w:rsidR="00F1673D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.</w:t>
            </w:r>
          </w:p>
        </w:tc>
      </w:tr>
      <w:tr w:rsidR="00EC1DAC" w:rsidRPr="002F32D9" w14:paraId="675C11B7" w14:textId="77777777" w:rsidTr="00AF729A">
        <w:trPr>
          <w:trHeight w:val="312"/>
        </w:trPr>
        <w:tc>
          <w:tcPr>
            <w:tcW w:w="448" w:type="dxa"/>
          </w:tcPr>
          <w:p w14:paraId="675C11B4" w14:textId="77777777" w:rsidR="00EC1DAC" w:rsidRPr="002F32D9" w:rsidRDefault="00EC1DAC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622" w:type="dxa"/>
            <w:gridSpan w:val="2"/>
          </w:tcPr>
          <w:p w14:paraId="675C11B5" w14:textId="4F370E0B" w:rsidR="00EC1DAC" w:rsidRPr="002F32D9" w:rsidRDefault="005B7EEF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pacing w:val="-2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675C1213" wp14:editId="0E2291CB">
                      <wp:simplePos x="0" y="0"/>
                      <wp:positionH relativeFrom="column">
                        <wp:posOffset>179705</wp:posOffset>
                      </wp:positionH>
                      <wp:positionV relativeFrom="paragraph">
                        <wp:posOffset>50800</wp:posOffset>
                      </wp:positionV>
                      <wp:extent cx="276225" cy="504825"/>
                      <wp:effectExtent l="0" t="38100" r="66675" b="28575"/>
                      <wp:wrapNone/>
                      <wp:docPr id="32" name="Straight Arrow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76225" cy="5048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69EB21" id="Straight Arrow Connector 32" o:spid="_x0000_s1026" type="#_x0000_t32" style="position:absolute;margin-left:14.15pt;margin-top:4pt;width:21.75pt;height:39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" strokecolor="windowText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8064" w:type="dxa"/>
          </w:tcPr>
          <w:p w14:paraId="675C11B6" w14:textId="4B1C77DA" w:rsidR="00EC1DAC" w:rsidRPr="002F32D9" w:rsidRDefault="00EC1DAC" w:rsidP="004C0B16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</w:tr>
    </w:tbl>
    <w:p w14:paraId="675C11BE" w14:textId="3BD476A0" w:rsidR="00DD2B52" w:rsidRDefault="00640211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  <w:r w:rsidRPr="00A406B4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5C1217" wp14:editId="6C9A062F">
                <wp:simplePos x="0" y="0"/>
                <wp:positionH relativeFrom="column">
                  <wp:posOffset>-9525</wp:posOffset>
                </wp:positionH>
                <wp:positionV relativeFrom="paragraph">
                  <wp:posOffset>70485</wp:posOffset>
                </wp:positionV>
                <wp:extent cx="2914650" cy="1095375"/>
                <wp:effectExtent l="0" t="0" r="19050" b="28575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C1228" w14:textId="77777777" w:rsidR="008D7A9A" w:rsidRDefault="008D7A9A" w:rsidP="008D7A9A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8D7A9A">
                              <w:rPr>
                                <w:rFonts w:asciiTheme="minorHAnsi" w:hAnsiTheme="minorHAnsi"/>
                                <w:b/>
                              </w:rPr>
                              <w:t>Answer:</w:t>
                            </w:r>
                          </w:p>
                          <w:p w14:paraId="407DC303" w14:textId="3455FB30" w:rsidR="0069229E" w:rsidRDefault="00E44BFE" w:rsidP="0069229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Theme="minorHAnsi" w:eastAsiaTheme="minorHAnsi" w:hAnsiTheme="minorHAnsi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sz w:val="20"/>
                                <w:szCs w:val="20"/>
                              </w:rPr>
                              <w:t>u</w:t>
                            </w:r>
                            <w:r w:rsidR="0069229E">
                              <w:rPr>
                                <w:rFonts w:asciiTheme="minorHAnsi" w:eastAsiaTheme="minorHAnsi" w:hAnsiTheme="minorHAnsi" w:cs="Arial"/>
                                <w:sz w:val="20"/>
                                <w:szCs w:val="20"/>
                              </w:rPr>
                              <w:t xml:space="preserve">se figures </w:t>
                            </w:r>
                            <w:r w:rsidR="0069229E">
                              <w:rPr>
                                <w:rFonts w:asciiTheme="minorHAnsi" w:eastAsiaTheme="minorHAnsi" w:hAnsiTheme="minorHAnsi" w:cs="Arial"/>
                                <w:b/>
                                <w:sz w:val="20"/>
                                <w:szCs w:val="20"/>
                              </w:rPr>
                              <w:t>not</w:t>
                            </w:r>
                            <w:r>
                              <w:rPr>
                                <w:rFonts w:asciiTheme="minorHAnsi" w:eastAsiaTheme="minorHAnsi" w:hAnsiTheme="minorHAnsi" w:cs="Arial"/>
                                <w:sz w:val="20"/>
                                <w:szCs w:val="20"/>
                              </w:rPr>
                              <w:t xml:space="preserve"> words</w:t>
                            </w:r>
                          </w:p>
                          <w:p w14:paraId="087C8843" w14:textId="5C089C75" w:rsidR="00E44BFE" w:rsidRPr="00E44BFE" w:rsidRDefault="00E44BFE" w:rsidP="0069229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sz w:val="20"/>
                                <w:szCs w:val="20"/>
                              </w:rPr>
                              <w:t xml:space="preserve">free text answer is written on the answer sheet provided in the assessment </w:t>
                            </w:r>
                          </w:p>
                          <w:p w14:paraId="403115FA" w14:textId="1AF7DE8E" w:rsidR="00E44BFE" w:rsidRDefault="00E44BFE" w:rsidP="0069229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sz w:val="20"/>
                                <w:szCs w:val="20"/>
                              </w:rPr>
                              <w:t xml:space="preserve">the answer sheet has </w:t>
                            </w:r>
                            <w:proofErr w:type="spellStart"/>
                            <w:r>
                              <w:rPr>
                                <w:rFonts w:asciiTheme="minorHAnsi" w:eastAsiaTheme="minorHAnsi" w:hAnsiTheme="minorHAnsi" w:cs="Arial"/>
                                <w:sz w:val="20"/>
                                <w:szCs w:val="20"/>
                              </w:rPr>
                              <w:t>preprinted</w:t>
                            </w:r>
                            <w:proofErr w:type="spellEnd"/>
                            <w:r>
                              <w:rPr>
                                <w:rFonts w:asciiTheme="minorHAnsi" w:eastAsiaTheme="minorHAnsi" w:hAnsiTheme="minorHAnsi" w:cs="Arial"/>
                                <w:sz w:val="20"/>
                                <w:szCs w:val="20"/>
                              </w:rPr>
                              <w:t xml:space="preserve"> units and a pre-printed decimal point</w:t>
                            </w:r>
                          </w:p>
                          <w:p w14:paraId="675C122D" w14:textId="77777777" w:rsidR="008D7A9A" w:rsidRDefault="008D7A9A" w:rsidP="008D7A9A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C1217" id="_x0000_s1028" type="#_x0000_t202" style="position:absolute;margin-left:-.75pt;margin-top:5.55pt;width:229.5pt;height:8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">
                <v:textbox>
                  <w:txbxContent>
                    <w:p w14:paraId="675C1228" w14:textId="77777777" w:rsidR="008D7A9A" w:rsidRDefault="008D7A9A" w:rsidP="008D7A9A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8D7A9A">
                        <w:rPr>
                          <w:rFonts w:asciiTheme="minorHAnsi" w:hAnsiTheme="minorHAnsi"/>
                          <w:b/>
                        </w:rPr>
                        <w:t>Answer:</w:t>
                      </w:r>
                    </w:p>
                    <w:p w14:paraId="407DC303" w14:textId="3455FB30" w:rsidR="0069229E" w:rsidRDefault="00E44BFE" w:rsidP="0069229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autoSpaceDE w:val="0"/>
                        <w:autoSpaceDN w:val="0"/>
                        <w:adjustRightInd w:val="0"/>
                        <w:rPr>
                          <w:rFonts w:asciiTheme="minorHAnsi" w:eastAsiaTheme="minorHAnsi" w:hAnsiTheme="minorHAnsi" w:cs="Arial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sz w:val="20"/>
                          <w:szCs w:val="20"/>
                        </w:rPr>
                        <w:t>u</w:t>
                      </w:r>
                      <w:r w:rsidR="0069229E">
                        <w:rPr>
                          <w:rFonts w:asciiTheme="minorHAnsi" w:eastAsiaTheme="minorHAnsi" w:hAnsiTheme="minorHAnsi" w:cs="Arial"/>
                          <w:sz w:val="20"/>
                          <w:szCs w:val="20"/>
                        </w:rPr>
                        <w:t xml:space="preserve">se figures </w:t>
                      </w:r>
                      <w:r w:rsidR="0069229E">
                        <w:rPr>
                          <w:rFonts w:asciiTheme="minorHAnsi" w:eastAsiaTheme="minorHAnsi" w:hAnsiTheme="minorHAnsi" w:cs="Arial"/>
                          <w:b/>
                          <w:sz w:val="20"/>
                          <w:szCs w:val="20"/>
                        </w:rPr>
                        <w:t>not</w:t>
                      </w:r>
                      <w:r>
                        <w:rPr>
                          <w:rFonts w:asciiTheme="minorHAnsi" w:eastAsiaTheme="minorHAnsi" w:hAnsiTheme="minorHAnsi" w:cs="Arial"/>
                          <w:sz w:val="20"/>
                          <w:szCs w:val="20"/>
                        </w:rPr>
                        <w:t xml:space="preserve"> words</w:t>
                      </w:r>
                    </w:p>
                    <w:p w14:paraId="087C8843" w14:textId="5C089C75" w:rsidR="00E44BFE" w:rsidRPr="00E44BFE" w:rsidRDefault="00E44BFE" w:rsidP="0069229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sz w:val="20"/>
                          <w:szCs w:val="20"/>
                        </w:rPr>
                        <w:t xml:space="preserve">free text answer is written on the answer sheet provided in the assessment </w:t>
                      </w:r>
                    </w:p>
                    <w:p w14:paraId="403115FA" w14:textId="1AF7DE8E" w:rsidR="00E44BFE" w:rsidRDefault="00E44BFE" w:rsidP="0069229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sz w:val="20"/>
                          <w:szCs w:val="20"/>
                        </w:rPr>
                        <w:t xml:space="preserve">the answer sheet has </w:t>
                      </w:r>
                      <w:proofErr w:type="spellStart"/>
                      <w:r>
                        <w:rPr>
                          <w:rFonts w:asciiTheme="minorHAnsi" w:eastAsiaTheme="minorHAnsi" w:hAnsiTheme="minorHAnsi" w:cs="Arial"/>
                          <w:sz w:val="20"/>
                          <w:szCs w:val="20"/>
                        </w:rPr>
                        <w:t>preprinted</w:t>
                      </w:r>
                      <w:proofErr w:type="spellEnd"/>
                      <w:r>
                        <w:rPr>
                          <w:rFonts w:asciiTheme="minorHAnsi" w:eastAsiaTheme="minorHAnsi" w:hAnsiTheme="minorHAnsi" w:cs="Arial"/>
                          <w:sz w:val="20"/>
                          <w:szCs w:val="20"/>
                        </w:rPr>
                        <w:t xml:space="preserve"> units and a pre-printed decimal point</w:t>
                      </w:r>
                    </w:p>
                    <w:p w14:paraId="675C122D" w14:textId="77777777" w:rsidR="008D7A9A" w:rsidRDefault="008D7A9A" w:rsidP="008D7A9A">
                      <w:p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5C11BF" w14:textId="2ED4FC01" w:rsidR="00DD2B52" w:rsidRDefault="00DD2B52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675C11C0" w14:textId="77777777" w:rsidR="00DD2B52" w:rsidRDefault="00DD2B52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675C11C1" w14:textId="77777777" w:rsidR="00EC1DAC" w:rsidRDefault="00EC1DAC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675C11C2" w14:textId="77777777" w:rsidR="00DD2B52" w:rsidRDefault="00DD2B52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D27A3" w14:paraId="4AC9F6B9" w14:textId="77777777" w:rsidTr="00DD27A3">
        <w:tc>
          <w:tcPr>
            <w:tcW w:w="9242" w:type="dxa"/>
          </w:tcPr>
          <w:p w14:paraId="37AA1B09" w14:textId="77777777" w:rsidR="00DD27A3" w:rsidRPr="001375BB" w:rsidRDefault="00DD27A3" w:rsidP="00DD27A3">
            <w:pPr>
              <w:rPr>
                <w:rFonts w:asciiTheme="minorHAnsi" w:hAnsiTheme="minorHAnsi" w:cs="Arial"/>
                <w:sz w:val="24"/>
                <w:szCs w:val="24"/>
              </w:rPr>
            </w:pPr>
            <w:r w:rsidRPr="001375BB">
              <w:rPr>
                <w:rFonts w:asciiTheme="minorHAnsi" w:hAnsiTheme="minorHAnsi" w:cs="Arial"/>
                <w:sz w:val="24"/>
                <w:szCs w:val="24"/>
              </w:rPr>
              <w:t>You may use this space for your rough working.</w:t>
            </w:r>
          </w:p>
          <w:p w14:paraId="5AD9D606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71F48296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4C42AF99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4ACDE531" w14:textId="77777777" w:rsidR="00640211" w:rsidRDefault="00640211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35576B35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19508D35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4245E765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0ECAEFED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1A630F99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655A1268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4B8117F7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3281460F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2469736F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5A98EE5F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  <w:p w14:paraId="667C54B1" w14:textId="77777777" w:rsidR="00DD27A3" w:rsidRDefault="00DD27A3" w:rsidP="00807135">
            <w:pPr>
              <w:rPr>
                <w:rFonts w:asciiTheme="minorHAnsi" w:hAnsiTheme="minorHAnsi"/>
                <w:b/>
                <w:color w:val="244061" w:themeColor="accent1" w:themeShade="80"/>
                <w:sz w:val="32"/>
                <w:szCs w:val="32"/>
              </w:rPr>
            </w:pPr>
          </w:p>
        </w:tc>
      </w:tr>
    </w:tbl>
    <w:p w14:paraId="675C120C" w14:textId="39465789" w:rsidR="00342B66" w:rsidRPr="00DD27A3" w:rsidRDefault="00176F9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  <w:r w:rsidRPr="009908A8">
        <w:rPr>
          <w:rFonts w:ascii="Calibri" w:eastAsia="Calibri" w:hAnsi="Calibri"/>
          <w:color w:val="000000"/>
          <w:spacing w:val="-2"/>
          <w:sz w:val="24"/>
          <w:szCs w:val="24"/>
        </w:rPr>
        <w:t xml:space="preserve">                  </w:t>
      </w:r>
      <w:r w:rsidR="00DD27A3">
        <w:rPr>
          <w:rFonts w:ascii="Calibri" w:eastAsia="Calibri" w:hAnsi="Calibri"/>
          <w:color w:val="000000"/>
          <w:spacing w:val="-2"/>
          <w:sz w:val="24"/>
          <w:szCs w:val="24"/>
        </w:rPr>
        <w:t xml:space="preserve">         </w:t>
      </w:r>
    </w:p>
    <w:sectPr w:rsidR="00342B66" w:rsidRPr="00DD27A3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6AFD8A" w14:textId="77777777" w:rsidR="00A33A6E" w:rsidRDefault="00A33A6E" w:rsidP="00807135">
      <w:r>
        <w:separator/>
      </w:r>
    </w:p>
  </w:endnote>
  <w:endnote w:type="continuationSeparator" w:id="0">
    <w:p w14:paraId="2CA92A5F" w14:textId="77777777" w:rsidR="00A33A6E" w:rsidRDefault="00A33A6E" w:rsidP="008071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C121F" w14:textId="513711C4" w:rsidR="00807135" w:rsidRDefault="008071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A82FD4" w14:textId="77777777" w:rsidR="00A33A6E" w:rsidRDefault="00A33A6E" w:rsidP="00807135">
      <w:r>
        <w:separator/>
      </w:r>
    </w:p>
  </w:footnote>
  <w:footnote w:type="continuationSeparator" w:id="0">
    <w:p w14:paraId="1948D132" w14:textId="77777777" w:rsidR="00A33A6E" w:rsidRDefault="00A33A6E" w:rsidP="008071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C121E" w14:textId="77777777" w:rsidR="000262ED" w:rsidRDefault="000262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91508"/>
    <w:multiLevelType w:val="hybridMultilevel"/>
    <w:tmpl w:val="95684F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7A27829"/>
    <w:multiLevelType w:val="hybridMultilevel"/>
    <w:tmpl w:val="E3C0D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jCxtDC3NDCztDBQ0lEKTi0uzszPAykwrAUA9hnLoiwAAAA="/>
  </w:docVars>
  <w:rsids>
    <w:rsidRoot w:val="00807135"/>
    <w:rsid w:val="00000694"/>
    <w:rsid w:val="000262ED"/>
    <w:rsid w:val="00176F95"/>
    <w:rsid w:val="002C61D6"/>
    <w:rsid w:val="002F62B4"/>
    <w:rsid w:val="00300978"/>
    <w:rsid w:val="00342A9A"/>
    <w:rsid w:val="00342B66"/>
    <w:rsid w:val="00346A3C"/>
    <w:rsid w:val="0035112E"/>
    <w:rsid w:val="004164A4"/>
    <w:rsid w:val="00446DB6"/>
    <w:rsid w:val="005B7EEF"/>
    <w:rsid w:val="005C1265"/>
    <w:rsid w:val="00640211"/>
    <w:rsid w:val="0069229E"/>
    <w:rsid w:val="00757DFA"/>
    <w:rsid w:val="00775FCE"/>
    <w:rsid w:val="007B101B"/>
    <w:rsid w:val="00807135"/>
    <w:rsid w:val="008C3830"/>
    <w:rsid w:val="008D7A9A"/>
    <w:rsid w:val="008E2257"/>
    <w:rsid w:val="008E294C"/>
    <w:rsid w:val="009A63D7"/>
    <w:rsid w:val="00A33A6E"/>
    <w:rsid w:val="00A4280A"/>
    <w:rsid w:val="00AF729A"/>
    <w:rsid w:val="00AF7AA9"/>
    <w:rsid w:val="00BD58A0"/>
    <w:rsid w:val="00CA0D0A"/>
    <w:rsid w:val="00D94576"/>
    <w:rsid w:val="00DD27A3"/>
    <w:rsid w:val="00DD2B52"/>
    <w:rsid w:val="00E44BFE"/>
    <w:rsid w:val="00EC1DAC"/>
    <w:rsid w:val="00EE45B5"/>
    <w:rsid w:val="00F1673D"/>
    <w:rsid w:val="00F23EB4"/>
    <w:rsid w:val="00F91BDE"/>
    <w:rsid w:val="00FD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5C11A6"/>
  <w15:docId w15:val="{0E288FF6-6C0C-4314-8F7E-80622D863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71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7135"/>
    <w:pPr>
      <w:ind w:left="720"/>
      <w:contextualSpacing/>
    </w:pPr>
    <w:rPr>
      <w:rFonts w:ascii="Verdana" w:eastAsia="Calibri" w:hAnsi="Verdana"/>
      <w:sz w:val="22"/>
      <w:szCs w:val="22"/>
    </w:rPr>
  </w:style>
  <w:style w:type="table" w:styleId="TableGrid">
    <w:name w:val="Table Grid"/>
    <w:basedOn w:val="TableNormal"/>
    <w:uiPriority w:val="59"/>
    <w:rsid w:val="0080713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80713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7135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0713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7135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1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135"/>
    <w:rPr>
      <w:rFonts w:ascii="Tahoma" w:eastAsia="Times New Roman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8071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41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AE9625E320E4394F3139679432C87" ma:contentTypeVersion="0" ma:contentTypeDescription="Create a new document." ma:contentTypeScope="" ma:versionID="34786ba6729cabb55e246f0059c6ad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0011A1-C4C2-4F0E-BC75-49B18A21BC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328F07-5AFF-47F0-8461-7E19CFECB2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1EBCB8-C63A-4B61-AF79-95B9A3C0FB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omi Morgan</dc:creator>
  <cp:lastModifiedBy>Hannah Cross</cp:lastModifiedBy>
  <cp:revision>2</cp:revision>
  <dcterms:created xsi:type="dcterms:W3CDTF">2019-11-06T16:17:00Z</dcterms:created>
  <dcterms:modified xsi:type="dcterms:W3CDTF">2019-11-06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AE9625E320E4394F3139679432C87</vt:lpwstr>
  </property>
</Properties>
</file>